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B79DD" w14:textId="65304F97" w:rsidR="00F92BE1" w:rsidRPr="004A291E" w:rsidRDefault="008C557C" w:rsidP="004A291E">
      <w:pPr>
        <w:jc w:val="center"/>
        <w:rPr>
          <w:rFonts w:ascii="Times New Roman" w:hAnsi="Times New Roman" w:cs="Times New Roman"/>
        </w:rPr>
      </w:pPr>
      <w:bookmarkStart w:id="0" w:name="_GoBack"/>
      <w:bookmarkEnd w:id="0"/>
      <w:r w:rsidRPr="004A291E">
        <w:rPr>
          <w:rFonts w:ascii="Times New Roman" w:eastAsia="Arial" w:hAnsi="Times New Roman" w:cs="Times New Roman"/>
          <w:b/>
          <w:lang w:val="tr" w:eastAsia="en-GB"/>
        </w:rPr>
        <w:t>GELECEĞİNİ KURAN GENÇ KADINLAR PROJESİ</w:t>
      </w:r>
    </w:p>
    <w:p w14:paraId="2BB9B771" w14:textId="0219EB10" w:rsidR="00327927" w:rsidRPr="004A291E" w:rsidRDefault="008C557C" w:rsidP="004A291E">
      <w:pPr>
        <w:jc w:val="center"/>
        <w:rPr>
          <w:rFonts w:ascii="Times New Roman" w:eastAsia="Arial" w:hAnsi="Times New Roman" w:cs="Times New Roman"/>
          <w:b/>
          <w:lang w:val="tr" w:eastAsia="en-GB"/>
        </w:rPr>
      </w:pPr>
      <w:r w:rsidRPr="004A291E">
        <w:rPr>
          <w:rFonts w:ascii="Times New Roman" w:eastAsia="Arial" w:hAnsi="Times New Roman" w:cs="Times New Roman"/>
          <w:b/>
          <w:lang w:val="tr" w:eastAsia="en-GB"/>
        </w:rPr>
        <w:t>BİLGİ NOTU</w:t>
      </w:r>
    </w:p>
    <w:p w14:paraId="5F8A3D6A" w14:textId="01103C22" w:rsidR="00327927" w:rsidRPr="004A291E" w:rsidRDefault="00FC5297" w:rsidP="00F179EE">
      <w:pPr>
        <w:jc w:val="both"/>
        <w:rPr>
          <w:rFonts w:ascii="Times New Roman" w:hAnsi="Times New Roman" w:cs="Times New Roman"/>
          <w:bCs/>
          <w:i/>
          <w:iCs/>
        </w:rPr>
      </w:pPr>
      <w:bookmarkStart w:id="1" w:name="_Hlk82432989"/>
      <w:r w:rsidRPr="004A291E">
        <w:rPr>
          <w:rFonts w:ascii="Times New Roman" w:hAnsi="Times New Roman" w:cs="Times New Roman"/>
          <w:bCs/>
        </w:rPr>
        <w:t>Sabancı Vakfı tarafından desteklenen</w:t>
      </w:r>
      <w:r w:rsidR="005E3990" w:rsidRPr="004A291E">
        <w:rPr>
          <w:rFonts w:ascii="Times New Roman" w:hAnsi="Times New Roman" w:cs="Times New Roman"/>
          <w:bCs/>
        </w:rPr>
        <w:t xml:space="preserve"> </w:t>
      </w:r>
      <w:r w:rsidRPr="004A291E">
        <w:rPr>
          <w:rFonts w:ascii="Times New Roman" w:hAnsi="Times New Roman" w:cs="Times New Roman"/>
          <w:bCs/>
        </w:rPr>
        <w:t>“</w:t>
      </w:r>
      <w:r w:rsidR="00F179EE" w:rsidRPr="004A291E">
        <w:rPr>
          <w:rFonts w:ascii="Times New Roman" w:hAnsi="Times New Roman" w:cs="Times New Roman"/>
          <w:bCs/>
        </w:rPr>
        <w:t>Geleceğini Kuran Genç Kadınlar Projesi</w:t>
      </w:r>
      <w:r w:rsidRPr="004A291E">
        <w:rPr>
          <w:rFonts w:ascii="Times New Roman" w:hAnsi="Times New Roman" w:cs="Times New Roman"/>
          <w:bCs/>
        </w:rPr>
        <w:t xml:space="preserve">, Aile ve Sosyal Hizmetler Bakanlığı ile Çalışma </w:t>
      </w:r>
      <w:r w:rsidR="00715097">
        <w:rPr>
          <w:rFonts w:ascii="Times New Roman" w:hAnsi="Times New Roman" w:cs="Times New Roman"/>
          <w:bCs/>
        </w:rPr>
        <w:t>ve Sosyal Güvenlik Bakanlığı iş</w:t>
      </w:r>
      <w:r w:rsidRPr="004A291E">
        <w:rPr>
          <w:rFonts w:ascii="Times New Roman" w:hAnsi="Times New Roman" w:cs="Times New Roman"/>
          <w:bCs/>
        </w:rPr>
        <w:t>birliğinde Birleşmiş Milletler Kalkınma Programı (UNDP) ve Sabancı Vakfı tarafından yürütülmektedir.</w:t>
      </w:r>
      <w:bookmarkEnd w:id="1"/>
      <w:r w:rsidR="00F92BE1" w:rsidRPr="004A291E">
        <w:rPr>
          <w:rFonts w:ascii="Times New Roman" w:hAnsi="Times New Roman" w:cs="Times New Roman"/>
          <w:bCs/>
        </w:rPr>
        <w:t xml:space="preserve"> Aralık 2021’de başlatılmış olan proje, Aralık 2024’te tamamlanacaktır.</w:t>
      </w:r>
    </w:p>
    <w:p w14:paraId="56B6262F" w14:textId="0287CEA8" w:rsidR="00F92BE1" w:rsidRPr="004A291E" w:rsidRDefault="008517D9" w:rsidP="00593AED">
      <w:pPr>
        <w:jc w:val="both"/>
        <w:rPr>
          <w:rFonts w:ascii="Times New Roman" w:hAnsi="Times New Roman" w:cs="Times New Roman"/>
        </w:rPr>
      </w:pPr>
      <w:r w:rsidRPr="004A291E">
        <w:rPr>
          <w:rFonts w:ascii="Times New Roman" w:hAnsi="Times New Roman" w:cs="Times New Roman"/>
          <w:bCs/>
        </w:rPr>
        <w:t>Projenin amacı,</w:t>
      </w:r>
      <w:r w:rsidRPr="004A291E">
        <w:rPr>
          <w:rFonts w:ascii="Times New Roman" w:hAnsi="Times New Roman" w:cs="Times New Roman"/>
        </w:rPr>
        <w:t xml:space="preserve"> </w:t>
      </w:r>
      <w:r w:rsidR="004B24BC" w:rsidRPr="004A291E">
        <w:rPr>
          <w:rFonts w:ascii="Times New Roman" w:hAnsi="Times New Roman" w:cs="Times New Roman"/>
        </w:rPr>
        <w:t xml:space="preserve">yerel ve ulusal gündemdeki yerlerini üst sıralara taşıyarak </w:t>
      </w:r>
      <w:r w:rsidRPr="004A291E">
        <w:rPr>
          <w:rFonts w:ascii="Times New Roman" w:hAnsi="Times New Roman" w:cs="Times New Roman"/>
        </w:rPr>
        <w:t xml:space="preserve">NEET grubundaki genç kadınların sorun ve ihtiyaçlarını daha görünür hale getirmek, bu sorun ve ihtiyaçların karşılanması için mekanizmalar oluşturmaktır. </w:t>
      </w:r>
      <w:r w:rsidR="00F92BE1" w:rsidRPr="004A291E">
        <w:rPr>
          <w:rFonts w:ascii="Times New Roman" w:hAnsi="Times New Roman" w:cs="Times New Roman"/>
        </w:rPr>
        <w:t>Genç NEET kadınların toplumsal ve ekonomik olarak güçlenmesine olanak sağlayacak projeyle “görünür olmayan” ve “erişilebilir” olmak üzere iki grup genç kadına ulaşılması hedeflenmektedir. “Görünür olmayan” NEET kadınlar, aktif olarak iş aramayan, çeşitli nedenlerle eğitimi kesintiye uğramış kişilerden oluşurken, “erişilebilir” olanlar ise aktif olarak iş arayan, eğitim ve istihdama dahil olmak isteyen kişilerden meydana gelmektedir.</w:t>
      </w:r>
    </w:p>
    <w:p w14:paraId="063BA90A" w14:textId="18CF9E7F" w:rsidR="00F92BE1" w:rsidRPr="004A291E" w:rsidRDefault="00F92BE1" w:rsidP="00593AED">
      <w:pPr>
        <w:jc w:val="both"/>
        <w:rPr>
          <w:rFonts w:ascii="Times New Roman" w:hAnsi="Times New Roman" w:cs="Times New Roman"/>
        </w:rPr>
      </w:pPr>
      <w:r w:rsidRPr="004A291E">
        <w:rPr>
          <w:rFonts w:ascii="Times New Roman" w:hAnsi="Times New Roman" w:cs="Times New Roman"/>
        </w:rPr>
        <w:t xml:space="preserve">Proje aşağıdaki 3 </w:t>
      </w:r>
      <w:r w:rsidR="00715097">
        <w:rPr>
          <w:rFonts w:ascii="Times New Roman" w:hAnsi="Times New Roman" w:cs="Times New Roman"/>
        </w:rPr>
        <w:t>öncelik</w:t>
      </w:r>
      <w:r w:rsidRPr="004A291E">
        <w:rPr>
          <w:rFonts w:ascii="Times New Roman" w:hAnsi="Times New Roman" w:cs="Times New Roman"/>
        </w:rPr>
        <w:t xml:space="preserve"> kapsamında </w:t>
      </w:r>
      <w:r w:rsidR="004A291E" w:rsidRPr="004A291E">
        <w:rPr>
          <w:rFonts w:ascii="Times New Roman" w:hAnsi="Times New Roman" w:cs="Times New Roman"/>
        </w:rPr>
        <w:t>yürütülmektedir:</w:t>
      </w:r>
    </w:p>
    <w:p w14:paraId="59CCEA8B" w14:textId="15F22110" w:rsidR="00F92BE1" w:rsidRPr="004A291E" w:rsidRDefault="00715097" w:rsidP="00F92BE1">
      <w:pPr>
        <w:jc w:val="both"/>
        <w:rPr>
          <w:rFonts w:ascii="Times New Roman" w:hAnsi="Times New Roman" w:cs="Times New Roman"/>
          <w:b/>
          <w:bCs/>
        </w:rPr>
      </w:pPr>
      <w:r>
        <w:rPr>
          <w:rFonts w:ascii="Times New Roman" w:hAnsi="Times New Roman" w:cs="Times New Roman"/>
          <w:b/>
          <w:bCs/>
        </w:rPr>
        <w:t>Öncelik</w:t>
      </w:r>
      <w:r w:rsidR="00F92BE1" w:rsidRPr="004A291E">
        <w:rPr>
          <w:rFonts w:ascii="Times New Roman" w:hAnsi="Times New Roman" w:cs="Times New Roman"/>
          <w:b/>
          <w:bCs/>
        </w:rPr>
        <w:t xml:space="preserve"> 1. </w:t>
      </w:r>
      <w:r w:rsidR="00F92BE1" w:rsidRPr="004A291E">
        <w:rPr>
          <w:rFonts w:ascii="Times New Roman" w:hAnsi="Times New Roman" w:cs="Times New Roman"/>
        </w:rPr>
        <w:t>İlgili paydaşların ve kurumların harekete geçirilmesi için NEET kadınlarının sorun ve ihtiyaçlarının ulusal gündeme taşınması</w:t>
      </w:r>
      <w:r w:rsidR="00F92BE1" w:rsidRPr="004A291E">
        <w:rPr>
          <w:rFonts w:ascii="Times New Roman" w:hAnsi="Times New Roman" w:cs="Times New Roman"/>
          <w:b/>
          <w:bCs/>
        </w:rPr>
        <w:t xml:space="preserve"> </w:t>
      </w:r>
    </w:p>
    <w:p w14:paraId="254EC1F2" w14:textId="0C22E437" w:rsidR="00F92BE1" w:rsidRPr="004A291E" w:rsidRDefault="00715097" w:rsidP="00F92BE1">
      <w:pPr>
        <w:jc w:val="both"/>
        <w:rPr>
          <w:rFonts w:ascii="Times New Roman" w:hAnsi="Times New Roman" w:cs="Times New Roman"/>
        </w:rPr>
      </w:pPr>
      <w:r>
        <w:rPr>
          <w:rFonts w:ascii="Times New Roman" w:hAnsi="Times New Roman" w:cs="Times New Roman"/>
          <w:b/>
          <w:bCs/>
        </w:rPr>
        <w:t>Öncelik</w:t>
      </w:r>
      <w:r w:rsidR="00F92BE1" w:rsidRPr="004A291E">
        <w:rPr>
          <w:rFonts w:ascii="Times New Roman" w:hAnsi="Times New Roman" w:cs="Times New Roman"/>
          <w:b/>
          <w:bCs/>
        </w:rPr>
        <w:t xml:space="preserve"> 2. </w:t>
      </w:r>
      <w:r w:rsidR="00F92BE1" w:rsidRPr="004A291E">
        <w:rPr>
          <w:rFonts w:ascii="Times New Roman" w:hAnsi="Times New Roman" w:cs="Times New Roman"/>
        </w:rPr>
        <w:t>Görünür Olmayan ve Erişilebilir NEET Kadınların Bilinçlendirilmesi ve Güçlenmesinin Sağlanması</w:t>
      </w:r>
    </w:p>
    <w:p w14:paraId="26CB2165" w14:textId="48019300" w:rsidR="00F92BE1" w:rsidRPr="004A291E" w:rsidRDefault="00715097" w:rsidP="00593AED">
      <w:pPr>
        <w:jc w:val="both"/>
        <w:rPr>
          <w:rFonts w:ascii="Times New Roman" w:hAnsi="Times New Roman" w:cs="Times New Roman"/>
        </w:rPr>
      </w:pPr>
      <w:r>
        <w:rPr>
          <w:rFonts w:ascii="Times New Roman" w:hAnsi="Times New Roman" w:cs="Times New Roman"/>
          <w:b/>
          <w:bCs/>
        </w:rPr>
        <w:t>Öncelik</w:t>
      </w:r>
      <w:r w:rsidR="00F92BE1" w:rsidRPr="004A291E">
        <w:rPr>
          <w:rFonts w:ascii="Times New Roman" w:hAnsi="Times New Roman" w:cs="Times New Roman"/>
          <w:b/>
          <w:bCs/>
        </w:rPr>
        <w:t xml:space="preserve"> 3. </w:t>
      </w:r>
      <w:r w:rsidR="00F92BE1" w:rsidRPr="004A291E">
        <w:rPr>
          <w:rFonts w:ascii="Times New Roman" w:hAnsi="Times New Roman" w:cs="Times New Roman"/>
        </w:rPr>
        <w:t>Erişilebilir NEET Kadınların Becerileri ve İstihdam Fırsatlarının İyileştirilmesi</w:t>
      </w:r>
    </w:p>
    <w:p w14:paraId="3014E845" w14:textId="6BCFF501" w:rsidR="0088002D" w:rsidRPr="004A291E" w:rsidRDefault="0088002D" w:rsidP="00593AED">
      <w:pPr>
        <w:jc w:val="both"/>
        <w:rPr>
          <w:rFonts w:ascii="Times New Roman" w:hAnsi="Times New Roman" w:cs="Times New Roman"/>
        </w:rPr>
      </w:pPr>
      <w:r w:rsidRPr="004A291E">
        <w:rPr>
          <w:rFonts w:ascii="Times New Roman" w:hAnsi="Times New Roman" w:cs="Times New Roman"/>
          <w:bCs/>
        </w:rPr>
        <w:t>Projenin pilot illeri</w:t>
      </w:r>
      <w:r w:rsidR="00F92BE1" w:rsidRPr="004A291E">
        <w:rPr>
          <w:rFonts w:ascii="Times New Roman" w:hAnsi="Times New Roman" w:cs="Times New Roman"/>
          <w:bCs/>
        </w:rPr>
        <w:t>,</w:t>
      </w:r>
      <w:r w:rsidRPr="004A291E">
        <w:rPr>
          <w:rFonts w:ascii="Times New Roman" w:hAnsi="Times New Roman" w:cs="Times New Roman"/>
        </w:rPr>
        <w:t xml:space="preserve"> Adana, Ankara, Bursa, Erzurum, Diyarbakır, İstanbul, İzmir, Konya, Mardin, Trabzon ve Van illeri olup proje kapsamındaki mevcut durum, ihtiyaç analizi çalışmaları ve eğitimler gibi faaliyetler Adana, Diyarbakır ve İzmir illerinde, proje faaliyetlerini destekleyici ve bütünleyici projelerin hayata geçirilmesine olanak sağlayacak hibe programı ise Sabancı Vakfı </w:t>
      </w:r>
      <w:r w:rsidR="00481AA0" w:rsidRPr="004A291E">
        <w:rPr>
          <w:rFonts w:ascii="Times New Roman" w:hAnsi="Times New Roman" w:cs="Times New Roman"/>
        </w:rPr>
        <w:t>koordinasyonunda</w:t>
      </w:r>
      <w:r w:rsidR="00F92BE1" w:rsidRPr="004A291E">
        <w:rPr>
          <w:rFonts w:ascii="Times New Roman" w:hAnsi="Times New Roman" w:cs="Times New Roman"/>
        </w:rPr>
        <w:t xml:space="preserve"> </w:t>
      </w:r>
      <w:r w:rsidR="00481AA0" w:rsidRPr="004A291E">
        <w:rPr>
          <w:rFonts w:ascii="Times New Roman" w:hAnsi="Times New Roman" w:cs="Times New Roman"/>
        </w:rPr>
        <w:t>tüm</w:t>
      </w:r>
      <w:r w:rsidRPr="004A291E">
        <w:rPr>
          <w:rFonts w:ascii="Times New Roman" w:hAnsi="Times New Roman" w:cs="Times New Roman"/>
        </w:rPr>
        <w:t xml:space="preserve"> pilot illerde gerçekleştirilecektir. </w:t>
      </w:r>
    </w:p>
    <w:p w14:paraId="159F8B0E" w14:textId="5EEE180E" w:rsidR="00F92BE1" w:rsidRDefault="007E4E8C" w:rsidP="00593AED">
      <w:pPr>
        <w:jc w:val="both"/>
        <w:rPr>
          <w:rFonts w:ascii="Times New Roman" w:hAnsi="Times New Roman" w:cs="Times New Roman"/>
        </w:rPr>
      </w:pPr>
      <w:r>
        <w:rPr>
          <w:rFonts w:ascii="Times New Roman" w:hAnsi="Times New Roman" w:cs="Times New Roman"/>
        </w:rPr>
        <w:t xml:space="preserve">Projede bugüne kadar şu </w:t>
      </w:r>
      <w:r w:rsidR="00F92BE1" w:rsidRPr="004A291E">
        <w:rPr>
          <w:rFonts w:ascii="Times New Roman" w:hAnsi="Times New Roman" w:cs="Times New Roman"/>
        </w:rPr>
        <w:t>faaliyetler gerçekleştirilmiştir.</w:t>
      </w:r>
    </w:p>
    <w:p w14:paraId="36FF7570" w14:textId="77777777" w:rsidR="004A291E" w:rsidRPr="0089191F" w:rsidRDefault="004A291E" w:rsidP="004A291E">
      <w:pPr>
        <w:pStyle w:val="ListeParagraf"/>
        <w:numPr>
          <w:ilvl w:val="0"/>
          <w:numId w:val="7"/>
        </w:numPr>
        <w:jc w:val="both"/>
        <w:rPr>
          <w:rFonts w:ascii="Times New Roman" w:hAnsi="Times New Roman" w:cs="Times New Roman"/>
          <w:i/>
          <w:iCs/>
          <w:u w:val="single"/>
        </w:rPr>
      </w:pPr>
      <w:r w:rsidRPr="0089191F">
        <w:rPr>
          <w:rFonts w:ascii="Times New Roman" w:hAnsi="Times New Roman" w:cs="Times New Roman"/>
          <w:i/>
          <w:iCs/>
          <w:u w:val="single"/>
        </w:rPr>
        <w:t>Kurumsal Paydaşlarla İş Birliği</w:t>
      </w:r>
    </w:p>
    <w:p w14:paraId="1BBC5427" w14:textId="1797BCBC" w:rsidR="0089191F" w:rsidRPr="005948DF" w:rsidRDefault="004A291E" w:rsidP="000D576E">
      <w:pPr>
        <w:pStyle w:val="ListeParagraf"/>
        <w:numPr>
          <w:ilvl w:val="1"/>
          <w:numId w:val="7"/>
        </w:numPr>
        <w:jc w:val="both"/>
        <w:rPr>
          <w:rFonts w:ascii="Times New Roman" w:hAnsi="Times New Roman" w:cs="Times New Roman"/>
        </w:rPr>
      </w:pPr>
      <w:r w:rsidRPr="005948DF">
        <w:rPr>
          <w:rFonts w:ascii="Times New Roman" w:hAnsi="Times New Roman" w:cs="Times New Roman"/>
        </w:rPr>
        <w:t>Proje</w:t>
      </w:r>
      <w:r w:rsidRPr="004A291E">
        <w:t xml:space="preserve"> </w:t>
      </w:r>
      <w:r w:rsidRPr="005948DF">
        <w:rPr>
          <w:rFonts w:ascii="Times New Roman" w:hAnsi="Times New Roman" w:cs="Times New Roman"/>
        </w:rPr>
        <w:t>faaliyetlerine akademik, sivil toplum ve saha perspektifi kazandırmak, geniş bir perspektiften konuyu değerlendirmek, yapılan çalışmaların bilimsel olarak da geçerli olması ve aynı zamanda proje faaliyetlerinin kapsamının doğruluğu üzerine görüş ve önerilerini almak üzere b</w:t>
      </w:r>
      <w:r w:rsidR="007E4E8C">
        <w:rPr>
          <w:rFonts w:ascii="Times New Roman" w:hAnsi="Times New Roman" w:cs="Times New Roman"/>
        </w:rPr>
        <w:t>ir danışma kurulu kurulmuş ve bugüne kadar iki toplantı</w:t>
      </w:r>
      <w:r w:rsidRPr="005948DF">
        <w:rPr>
          <w:rFonts w:ascii="Times New Roman" w:hAnsi="Times New Roman" w:cs="Times New Roman"/>
        </w:rPr>
        <w:t xml:space="preserve"> gerçekleştirilmiştir. </w:t>
      </w:r>
    </w:p>
    <w:p w14:paraId="3108C5C2" w14:textId="18B8BF65" w:rsidR="0089191F" w:rsidRPr="0089191F" w:rsidRDefault="0089191F" w:rsidP="0089191F">
      <w:pPr>
        <w:pStyle w:val="ListeParagraf"/>
        <w:numPr>
          <w:ilvl w:val="0"/>
          <w:numId w:val="7"/>
        </w:numPr>
        <w:jc w:val="both"/>
        <w:rPr>
          <w:rFonts w:ascii="Times New Roman" w:hAnsi="Times New Roman" w:cs="Times New Roman"/>
          <w:i/>
          <w:iCs/>
          <w:u w:val="single"/>
        </w:rPr>
      </w:pPr>
      <w:r w:rsidRPr="0089191F">
        <w:rPr>
          <w:rFonts w:ascii="Times New Roman" w:hAnsi="Times New Roman" w:cs="Times New Roman"/>
          <w:i/>
          <w:iCs/>
          <w:u w:val="single"/>
        </w:rPr>
        <w:t xml:space="preserve">Proje </w:t>
      </w:r>
      <w:r w:rsidR="00B154F7">
        <w:rPr>
          <w:rFonts w:ascii="Times New Roman" w:hAnsi="Times New Roman" w:cs="Times New Roman"/>
          <w:i/>
          <w:iCs/>
          <w:u w:val="single"/>
        </w:rPr>
        <w:t xml:space="preserve">Dijital </w:t>
      </w:r>
      <w:proofErr w:type="spellStart"/>
      <w:r w:rsidRPr="0089191F">
        <w:rPr>
          <w:rFonts w:ascii="Times New Roman" w:hAnsi="Times New Roman" w:cs="Times New Roman"/>
          <w:i/>
          <w:iCs/>
          <w:u w:val="single"/>
        </w:rPr>
        <w:t>Portalının</w:t>
      </w:r>
      <w:proofErr w:type="spellEnd"/>
      <w:r w:rsidRPr="0089191F">
        <w:rPr>
          <w:rFonts w:ascii="Times New Roman" w:hAnsi="Times New Roman" w:cs="Times New Roman"/>
          <w:i/>
          <w:iCs/>
          <w:u w:val="single"/>
        </w:rPr>
        <w:t xml:space="preserve"> Kurulması</w:t>
      </w:r>
    </w:p>
    <w:p w14:paraId="36AF6C70" w14:textId="0E06CDD1" w:rsidR="0089191F" w:rsidRDefault="0089191F" w:rsidP="0089191F">
      <w:pPr>
        <w:pStyle w:val="ListeParagraf"/>
        <w:numPr>
          <w:ilvl w:val="1"/>
          <w:numId w:val="7"/>
        </w:numPr>
        <w:jc w:val="both"/>
        <w:rPr>
          <w:rFonts w:ascii="Times New Roman" w:hAnsi="Times New Roman" w:cs="Times New Roman"/>
        </w:rPr>
      </w:pPr>
      <w:r>
        <w:rPr>
          <w:rFonts w:ascii="Times New Roman" w:hAnsi="Times New Roman" w:cs="Times New Roman"/>
        </w:rPr>
        <w:t xml:space="preserve">Proje kapsamında hazırlanan </w:t>
      </w:r>
      <w:proofErr w:type="spellStart"/>
      <w:r>
        <w:rPr>
          <w:rFonts w:ascii="Times New Roman" w:hAnsi="Times New Roman" w:cs="Times New Roman"/>
        </w:rPr>
        <w:t>portala</w:t>
      </w:r>
      <w:proofErr w:type="spellEnd"/>
      <w:r w:rsidRPr="0089191F">
        <w:rPr>
          <w:rFonts w:ascii="Times New Roman" w:hAnsi="Times New Roman" w:cs="Times New Roman"/>
        </w:rPr>
        <w:t xml:space="preserve"> </w:t>
      </w:r>
      <w:hyperlink r:id="rId8" w:history="1">
        <w:r w:rsidRPr="00D85C3E">
          <w:rPr>
            <w:rStyle w:val="Kpr"/>
            <w:rFonts w:ascii="Times New Roman" w:hAnsi="Times New Roman" w:cs="Times New Roman"/>
          </w:rPr>
          <w:t>https://geleceginikurangenckadinlar.org/</w:t>
        </w:r>
      </w:hyperlink>
      <w:r>
        <w:rPr>
          <w:rFonts w:ascii="Times New Roman" w:hAnsi="Times New Roman" w:cs="Times New Roman"/>
        </w:rPr>
        <w:t xml:space="preserve"> </w:t>
      </w:r>
      <w:r w:rsidRPr="0089191F">
        <w:rPr>
          <w:rFonts w:ascii="Times New Roman" w:hAnsi="Times New Roman" w:cs="Times New Roman"/>
        </w:rPr>
        <w:t xml:space="preserve">adresinden </w:t>
      </w:r>
      <w:r>
        <w:rPr>
          <w:rFonts w:ascii="Times New Roman" w:hAnsi="Times New Roman" w:cs="Times New Roman"/>
        </w:rPr>
        <w:t xml:space="preserve">erişilebilir. Portal içinde yer alan </w:t>
      </w:r>
      <w:r w:rsidRPr="0089191F">
        <w:rPr>
          <w:rFonts w:ascii="Times New Roman" w:hAnsi="Times New Roman" w:cs="Times New Roman"/>
        </w:rPr>
        <w:t>‘Fırsatlar Haritası’ ile NEET kadınlara yönelik staj, eğitim ve istihdam fırsatları listelenebilmekt</w:t>
      </w:r>
      <w:r>
        <w:rPr>
          <w:rFonts w:ascii="Times New Roman" w:hAnsi="Times New Roman" w:cs="Times New Roman"/>
        </w:rPr>
        <w:t>edir.</w:t>
      </w:r>
      <w:r w:rsidR="00B154F7">
        <w:rPr>
          <w:rFonts w:ascii="Times New Roman" w:hAnsi="Times New Roman" w:cs="Times New Roman"/>
        </w:rPr>
        <w:t xml:space="preserve"> </w:t>
      </w:r>
      <w:proofErr w:type="spellStart"/>
      <w:r>
        <w:rPr>
          <w:rFonts w:ascii="Times New Roman" w:hAnsi="Times New Roman" w:cs="Times New Roman"/>
        </w:rPr>
        <w:t>Portalda</w:t>
      </w:r>
      <w:proofErr w:type="spellEnd"/>
      <w:r>
        <w:rPr>
          <w:rFonts w:ascii="Times New Roman" w:hAnsi="Times New Roman" w:cs="Times New Roman"/>
        </w:rPr>
        <w:t xml:space="preserve"> NEET kadınlar ile ilgili bilgi merkezi ile online eğitimler yer almakta, proje kapsamında uygulanacak </w:t>
      </w:r>
      <w:proofErr w:type="spellStart"/>
      <w:r>
        <w:rPr>
          <w:rFonts w:ascii="Times New Roman" w:hAnsi="Times New Roman" w:cs="Times New Roman"/>
        </w:rPr>
        <w:t>mentorlük</w:t>
      </w:r>
      <w:proofErr w:type="spellEnd"/>
      <w:r>
        <w:rPr>
          <w:rFonts w:ascii="Times New Roman" w:hAnsi="Times New Roman" w:cs="Times New Roman"/>
        </w:rPr>
        <w:t xml:space="preserve"> ve hibe programına başvurular yapılabilmektedir.</w:t>
      </w:r>
    </w:p>
    <w:p w14:paraId="4870072C" w14:textId="73749159" w:rsidR="00B154F7" w:rsidRDefault="00B154F7" w:rsidP="00B154F7">
      <w:pPr>
        <w:pStyle w:val="ListeParagraf"/>
        <w:numPr>
          <w:ilvl w:val="0"/>
          <w:numId w:val="7"/>
        </w:numPr>
        <w:jc w:val="both"/>
        <w:rPr>
          <w:rFonts w:ascii="Times New Roman" w:hAnsi="Times New Roman" w:cs="Times New Roman"/>
        </w:rPr>
      </w:pPr>
      <w:r w:rsidRPr="00CE5C50">
        <w:rPr>
          <w:rFonts w:ascii="Times New Roman" w:hAnsi="Times New Roman" w:cs="Times New Roman"/>
          <w:i/>
          <w:iCs/>
          <w:u w:val="single"/>
        </w:rPr>
        <w:t>Ne Eğitimde Ne İstihdamda Yer Alan Genç Kadınlar Mevcut Durum ve İhtiyaç Analizi Araştırmasına</w:t>
      </w:r>
      <w:r>
        <w:rPr>
          <w:rFonts w:ascii="Times New Roman" w:hAnsi="Times New Roman" w:cs="Times New Roman"/>
        </w:rPr>
        <w:t xml:space="preserve"> </w:t>
      </w:r>
      <w:hyperlink r:id="rId9" w:history="1">
        <w:r w:rsidRPr="00D85C3E">
          <w:rPr>
            <w:rStyle w:val="Kpr"/>
            <w:rFonts w:ascii="Times New Roman" w:hAnsi="Times New Roman" w:cs="Times New Roman"/>
          </w:rPr>
          <w:t>https://www.undp.org/tr/turkiye/publications/ne-egitimde-ne-istihdamda-yer-alan-genc-kadinlar-mevcut-durum-ve-ihtiyac-analizi-arastirmasi</w:t>
        </w:r>
      </w:hyperlink>
      <w:r>
        <w:rPr>
          <w:rFonts w:ascii="Times New Roman" w:hAnsi="Times New Roman" w:cs="Times New Roman"/>
        </w:rPr>
        <w:t xml:space="preserve"> adresinden erişilebilir. </w:t>
      </w:r>
      <w:r w:rsidRPr="00B154F7">
        <w:rPr>
          <w:rFonts w:ascii="Times New Roman" w:hAnsi="Times New Roman" w:cs="Times New Roman"/>
        </w:rPr>
        <w:t>Araştırma kapsamında literatür taraması, anket çalışması, derinlemesine mülakatlar ve uzman/paydaş görüşmeleri ile her ilde odak grup toplantıları gerçekleştirilmiştir</w:t>
      </w:r>
      <w:r w:rsidR="00E3025D">
        <w:rPr>
          <w:rFonts w:ascii="Times New Roman" w:hAnsi="Times New Roman" w:cs="Times New Roman"/>
        </w:rPr>
        <w:t>.</w:t>
      </w:r>
      <w:r w:rsidR="00715097">
        <w:rPr>
          <w:rFonts w:ascii="Times New Roman" w:hAnsi="Times New Roman" w:cs="Times New Roman"/>
        </w:rPr>
        <w:t xml:space="preserve"> Proje faaliyetleri, alan araştırması bulguları doğrultusunda belirlenmiş olan altı farklı NEET kadın profili dikkate alınarak tasarlanmaktadır. </w:t>
      </w:r>
    </w:p>
    <w:p w14:paraId="5AA74DB9" w14:textId="77777777" w:rsidR="00B154F7" w:rsidRDefault="00B154F7" w:rsidP="00B154F7">
      <w:pPr>
        <w:pStyle w:val="ListeParagraf"/>
        <w:jc w:val="both"/>
        <w:rPr>
          <w:rFonts w:ascii="Times New Roman" w:hAnsi="Times New Roman" w:cs="Times New Roman"/>
        </w:rPr>
      </w:pPr>
    </w:p>
    <w:p w14:paraId="65C85C2D" w14:textId="56C6A613" w:rsidR="00CE5C50" w:rsidRPr="00CE5C50" w:rsidRDefault="00CE5C50" w:rsidP="00CE5C50">
      <w:pPr>
        <w:pStyle w:val="ListeParagraf"/>
        <w:numPr>
          <w:ilvl w:val="0"/>
          <w:numId w:val="7"/>
        </w:numPr>
        <w:jc w:val="both"/>
        <w:rPr>
          <w:rFonts w:ascii="Times New Roman" w:hAnsi="Times New Roman" w:cs="Times New Roman"/>
          <w:i/>
          <w:iCs/>
          <w:u w:val="single"/>
        </w:rPr>
      </w:pPr>
      <w:r w:rsidRPr="00CE5C50">
        <w:rPr>
          <w:rFonts w:ascii="Times New Roman" w:hAnsi="Times New Roman" w:cs="Times New Roman"/>
          <w:i/>
          <w:iCs/>
          <w:u w:val="single"/>
        </w:rPr>
        <w:t>Eğitimler</w:t>
      </w:r>
    </w:p>
    <w:p w14:paraId="3C0B5498" w14:textId="649C1FB8" w:rsidR="00B154F7" w:rsidRDefault="00B154F7" w:rsidP="00CE5C50">
      <w:pPr>
        <w:pStyle w:val="ListeParagraf"/>
        <w:numPr>
          <w:ilvl w:val="1"/>
          <w:numId w:val="7"/>
        </w:numPr>
        <w:jc w:val="both"/>
        <w:rPr>
          <w:rFonts w:ascii="Times New Roman" w:hAnsi="Times New Roman" w:cs="Times New Roman"/>
        </w:rPr>
      </w:pPr>
      <w:r w:rsidRPr="00CE5C50">
        <w:rPr>
          <w:rFonts w:ascii="Times New Roman" w:hAnsi="Times New Roman" w:cs="Times New Roman"/>
        </w:rPr>
        <w:t>Hazırlanan ‘Mevcut Durum ve İhtiyaç Analizi’ araştırması bulguların</w:t>
      </w:r>
      <w:r w:rsidR="00E3025D" w:rsidRPr="00CE5C50">
        <w:rPr>
          <w:rFonts w:ascii="Times New Roman" w:hAnsi="Times New Roman" w:cs="Times New Roman"/>
        </w:rPr>
        <w:t xml:space="preserve">da ona çıkan ihtiyaçlara göre hak temelli kapasite geliştirme eğitimleri ve </w:t>
      </w:r>
      <w:r w:rsidR="00715097">
        <w:rPr>
          <w:rFonts w:ascii="Times New Roman" w:hAnsi="Times New Roman" w:cs="Times New Roman"/>
        </w:rPr>
        <w:t>mesleki/</w:t>
      </w:r>
      <w:r w:rsidR="00E3025D" w:rsidRPr="00CE5C50">
        <w:rPr>
          <w:rFonts w:ascii="Times New Roman" w:hAnsi="Times New Roman" w:cs="Times New Roman"/>
        </w:rPr>
        <w:t>teknik beceri geliştirme eğitimleri</w:t>
      </w:r>
      <w:r w:rsidRPr="00CE5C50">
        <w:rPr>
          <w:rFonts w:ascii="Times New Roman" w:hAnsi="Times New Roman" w:cs="Times New Roman"/>
        </w:rPr>
        <w:t xml:space="preserve"> </w:t>
      </w:r>
      <w:r w:rsidR="00E3025D" w:rsidRPr="00CE5C50">
        <w:rPr>
          <w:rFonts w:ascii="Times New Roman" w:hAnsi="Times New Roman" w:cs="Times New Roman"/>
        </w:rPr>
        <w:t xml:space="preserve">listesi hazırlanmış ve eğitimler verilmeye başlanmıştır. İşe Başvuru Becerileri, Temel Haklara Erişim, Güçlenme, Kamu Destekleri ve Girişimcilik gibi kapasite eğitimleri ile Kadına, Protez Tırnak ve Tırnak Süsleme, Dijital Beceriler, </w:t>
      </w:r>
      <w:proofErr w:type="spellStart"/>
      <w:r w:rsidR="00E3025D" w:rsidRPr="00CE5C50">
        <w:rPr>
          <w:rFonts w:ascii="Times New Roman" w:hAnsi="Times New Roman" w:cs="Times New Roman"/>
        </w:rPr>
        <w:t>AutoCAD</w:t>
      </w:r>
      <w:proofErr w:type="spellEnd"/>
      <w:r w:rsidR="00E3025D" w:rsidRPr="00CE5C50">
        <w:rPr>
          <w:rFonts w:ascii="Times New Roman" w:hAnsi="Times New Roman" w:cs="Times New Roman"/>
        </w:rPr>
        <w:t xml:space="preserve"> Lazer CNC, Moda Tasarımı, Aşçı Yardımcılığı gibi </w:t>
      </w:r>
      <w:r w:rsidR="00E3025D" w:rsidRPr="00CE5C50">
        <w:rPr>
          <w:rFonts w:ascii="Times New Roman" w:hAnsi="Times New Roman" w:cs="Times New Roman"/>
        </w:rPr>
        <w:lastRenderedPageBreak/>
        <w:t>teknik beceri geliştirme eğitimleri</w:t>
      </w:r>
      <w:r w:rsidR="00CE5C50" w:rsidRPr="00CE5C50">
        <w:rPr>
          <w:rFonts w:ascii="Times New Roman" w:hAnsi="Times New Roman" w:cs="Times New Roman"/>
        </w:rPr>
        <w:t>yle</w:t>
      </w:r>
      <w:r w:rsidR="00E3025D" w:rsidRPr="00CE5C50">
        <w:rPr>
          <w:rFonts w:ascii="Times New Roman" w:hAnsi="Times New Roman" w:cs="Times New Roman"/>
        </w:rPr>
        <w:t xml:space="preserve"> </w:t>
      </w:r>
      <w:r w:rsidR="005948DF">
        <w:rPr>
          <w:rFonts w:ascii="Times New Roman" w:hAnsi="Times New Roman" w:cs="Times New Roman"/>
        </w:rPr>
        <w:t>toplam 738</w:t>
      </w:r>
      <w:r w:rsidR="00CE5C50" w:rsidRPr="00CE5C50">
        <w:rPr>
          <w:rFonts w:ascii="Times New Roman" w:hAnsi="Times New Roman" w:cs="Times New Roman"/>
        </w:rPr>
        <w:t xml:space="preserve"> NEET Kadına ulaşılmıştır. </w:t>
      </w:r>
      <w:r w:rsidR="00E3025D" w:rsidRPr="00CE5C50">
        <w:rPr>
          <w:rFonts w:ascii="Times New Roman" w:hAnsi="Times New Roman" w:cs="Times New Roman"/>
        </w:rPr>
        <w:t xml:space="preserve">Gerçekleştirilen eğitimler hakkında detaylı bilgiye </w:t>
      </w:r>
      <w:hyperlink r:id="rId10" w:history="1">
        <w:r w:rsidR="00E3025D" w:rsidRPr="00CE5C50">
          <w:rPr>
            <w:rStyle w:val="Kpr"/>
            <w:rFonts w:ascii="Times New Roman" w:hAnsi="Times New Roman" w:cs="Times New Roman"/>
          </w:rPr>
          <w:t>bağlantıdan</w:t>
        </w:r>
      </w:hyperlink>
      <w:r w:rsidR="00E3025D" w:rsidRPr="00CE5C50">
        <w:rPr>
          <w:rFonts w:ascii="Times New Roman" w:hAnsi="Times New Roman" w:cs="Times New Roman"/>
        </w:rPr>
        <w:t xml:space="preserve"> ulaşılabilir.</w:t>
      </w:r>
    </w:p>
    <w:p w14:paraId="46E1CBFA" w14:textId="3385C761" w:rsidR="00645966" w:rsidRDefault="00A1416E" w:rsidP="00645966">
      <w:pPr>
        <w:pStyle w:val="ListeParagraf"/>
        <w:numPr>
          <w:ilvl w:val="1"/>
          <w:numId w:val="7"/>
        </w:numPr>
        <w:jc w:val="both"/>
        <w:rPr>
          <w:rFonts w:ascii="Times New Roman" w:hAnsi="Times New Roman" w:cs="Times New Roman"/>
        </w:rPr>
      </w:pPr>
      <w:r>
        <w:rPr>
          <w:rFonts w:ascii="Times New Roman" w:hAnsi="Times New Roman" w:cs="Times New Roman"/>
        </w:rPr>
        <w:t xml:space="preserve">Proje kapsamında NEET Kadınlara hizmet sağlayan uzmanlara yönelik eğitimler de verilmektedir. 3 proje pilot ilinden 17 kişinin katılımı ile AÇEV Hayat Dolu Buluşmalar </w:t>
      </w:r>
      <w:r w:rsidR="00DC4E57">
        <w:rPr>
          <w:rFonts w:ascii="Times New Roman" w:hAnsi="Times New Roman" w:cs="Times New Roman"/>
        </w:rPr>
        <w:t xml:space="preserve">(HDB) </w:t>
      </w:r>
      <w:r>
        <w:rPr>
          <w:rFonts w:ascii="Times New Roman" w:hAnsi="Times New Roman" w:cs="Times New Roman"/>
        </w:rPr>
        <w:t xml:space="preserve">Eğitici Eğitimi verilmiştir, eğitim alan uzmanlar kendi illerindeki NEET Kadınlar için </w:t>
      </w:r>
      <w:r w:rsidR="00DC4E57">
        <w:rPr>
          <w:rFonts w:ascii="Times New Roman" w:hAnsi="Times New Roman" w:cs="Times New Roman"/>
        </w:rPr>
        <w:t>HDB eğitimleri vereceklerdir.</w:t>
      </w:r>
    </w:p>
    <w:p w14:paraId="010E1EA1" w14:textId="77777777" w:rsidR="00645966" w:rsidRPr="00645966" w:rsidRDefault="00645966" w:rsidP="00645966">
      <w:pPr>
        <w:pStyle w:val="ListeParagraf"/>
        <w:ind w:left="1440"/>
        <w:jc w:val="both"/>
        <w:rPr>
          <w:rFonts w:ascii="Times New Roman" w:hAnsi="Times New Roman" w:cs="Times New Roman"/>
        </w:rPr>
      </w:pPr>
    </w:p>
    <w:p w14:paraId="0B18AD38" w14:textId="008C4669" w:rsidR="00DC4E57" w:rsidRPr="00DC4E57" w:rsidRDefault="00DC4E57" w:rsidP="00DC4E57">
      <w:pPr>
        <w:pStyle w:val="ListeParagraf"/>
        <w:numPr>
          <w:ilvl w:val="0"/>
          <w:numId w:val="7"/>
        </w:numPr>
        <w:jc w:val="both"/>
        <w:rPr>
          <w:rFonts w:ascii="Times New Roman" w:hAnsi="Times New Roman" w:cs="Times New Roman"/>
          <w:i/>
          <w:iCs/>
          <w:u w:val="single"/>
        </w:rPr>
      </w:pPr>
      <w:proofErr w:type="spellStart"/>
      <w:r w:rsidRPr="00DC4E57">
        <w:rPr>
          <w:rFonts w:ascii="Times New Roman" w:hAnsi="Times New Roman" w:cs="Times New Roman"/>
          <w:i/>
          <w:iCs/>
          <w:u w:val="single"/>
        </w:rPr>
        <w:t>PsikoSosyal</w:t>
      </w:r>
      <w:proofErr w:type="spellEnd"/>
      <w:r w:rsidRPr="00DC4E57">
        <w:rPr>
          <w:rFonts w:ascii="Times New Roman" w:hAnsi="Times New Roman" w:cs="Times New Roman"/>
          <w:i/>
          <w:iCs/>
          <w:u w:val="single"/>
        </w:rPr>
        <w:t xml:space="preserve"> Destek Programı</w:t>
      </w:r>
    </w:p>
    <w:p w14:paraId="168D3D3E" w14:textId="43BAF601" w:rsidR="00DC4E57" w:rsidRDefault="00DC4E57" w:rsidP="00CE5C50">
      <w:pPr>
        <w:pStyle w:val="ListeParagraf"/>
        <w:numPr>
          <w:ilvl w:val="1"/>
          <w:numId w:val="7"/>
        </w:numPr>
        <w:jc w:val="both"/>
        <w:rPr>
          <w:rFonts w:ascii="Times New Roman" w:hAnsi="Times New Roman" w:cs="Times New Roman"/>
        </w:rPr>
      </w:pPr>
      <w:r w:rsidRPr="00DC4E57">
        <w:rPr>
          <w:rFonts w:ascii="Times New Roman" w:hAnsi="Times New Roman" w:cs="Times New Roman"/>
        </w:rPr>
        <w:t xml:space="preserve">Projenin uygulanması sırasında </w:t>
      </w:r>
      <w:r>
        <w:rPr>
          <w:rFonts w:ascii="Times New Roman" w:hAnsi="Times New Roman" w:cs="Times New Roman"/>
        </w:rPr>
        <w:t>ikisi</w:t>
      </w:r>
      <w:r w:rsidRPr="00DC4E57">
        <w:rPr>
          <w:rFonts w:ascii="Times New Roman" w:hAnsi="Times New Roman" w:cs="Times New Roman"/>
        </w:rPr>
        <w:t xml:space="preserve"> doğrudan projenin pilot ili (Adana ve Diyarbakır) olmak üzere bir dizi yıkıcı deprem Türkiye'nin 11 ilini derinden etkilemiştir. Proje kapsamında psikolojik sıkıntıları hafifletmek ve iyileşme sürecini desteklemek için çevrimiçi ve yüz yüze </w:t>
      </w:r>
      <w:proofErr w:type="spellStart"/>
      <w:r w:rsidRPr="00DC4E57">
        <w:rPr>
          <w:rFonts w:ascii="Times New Roman" w:hAnsi="Times New Roman" w:cs="Times New Roman"/>
        </w:rPr>
        <w:t>psiko</w:t>
      </w:r>
      <w:proofErr w:type="spellEnd"/>
      <w:r w:rsidR="00715097">
        <w:rPr>
          <w:rFonts w:ascii="Times New Roman" w:hAnsi="Times New Roman" w:cs="Times New Roman"/>
        </w:rPr>
        <w:t>-</w:t>
      </w:r>
      <w:r w:rsidRPr="00DC4E57">
        <w:rPr>
          <w:rFonts w:ascii="Times New Roman" w:hAnsi="Times New Roman" w:cs="Times New Roman"/>
        </w:rPr>
        <w:t>sosyal destek faaliyetleri planlan</w:t>
      </w:r>
      <w:r>
        <w:rPr>
          <w:rFonts w:ascii="Times New Roman" w:hAnsi="Times New Roman" w:cs="Times New Roman"/>
        </w:rPr>
        <w:t xml:space="preserve">mıştır. </w:t>
      </w:r>
      <w:r w:rsidRPr="00DC4E57">
        <w:rPr>
          <w:rFonts w:ascii="Times New Roman" w:hAnsi="Times New Roman" w:cs="Times New Roman"/>
        </w:rPr>
        <w:t xml:space="preserve">Faaliyetler kapsamında, Mart ayında, Türk Psikologlar Derneği ortaklığında ve 88 uzmanın katılımıyla NEET Kadınlara hizmet sağlayan uzmanlara yönelik bir </w:t>
      </w:r>
      <w:proofErr w:type="spellStart"/>
      <w:r w:rsidRPr="00DC4E57">
        <w:rPr>
          <w:rFonts w:ascii="Times New Roman" w:hAnsi="Times New Roman" w:cs="Times New Roman"/>
        </w:rPr>
        <w:t>webinar</w:t>
      </w:r>
      <w:proofErr w:type="spellEnd"/>
      <w:r w:rsidRPr="00DC4E57">
        <w:rPr>
          <w:rFonts w:ascii="Times New Roman" w:hAnsi="Times New Roman" w:cs="Times New Roman"/>
        </w:rPr>
        <w:t xml:space="preserve"> düzenlenmiştir </w:t>
      </w:r>
      <w:r w:rsidR="003B7F97">
        <w:rPr>
          <w:rFonts w:ascii="Times New Roman" w:hAnsi="Times New Roman" w:cs="Times New Roman"/>
        </w:rPr>
        <w:t>(</w:t>
      </w:r>
      <w:proofErr w:type="spellStart"/>
      <w:r w:rsidR="003B7F97">
        <w:rPr>
          <w:rFonts w:ascii="Times New Roman" w:hAnsi="Times New Roman" w:cs="Times New Roman"/>
        </w:rPr>
        <w:t>webinar</w:t>
      </w:r>
      <w:proofErr w:type="spellEnd"/>
      <w:r w:rsidR="003B7F97">
        <w:rPr>
          <w:rFonts w:ascii="Times New Roman" w:hAnsi="Times New Roman" w:cs="Times New Roman"/>
        </w:rPr>
        <w:t xml:space="preserve"> kaydına</w:t>
      </w:r>
      <w:r w:rsidRPr="00DC4E57">
        <w:rPr>
          <w:rFonts w:ascii="Times New Roman" w:hAnsi="Times New Roman" w:cs="Times New Roman"/>
        </w:rPr>
        <w:t xml:space="preserve"> bağlantı üzerinden ulaşabilirsiniz: </w:t>
      </w:r>
      <w:hyperlink r:id="rId11" w:history="1">
        <w:r w:rsidRPr="00D85C3E">
          <w:rPr>
            <w:rStyle w:val="Kpr"/>
            <w:rFonts w:ascii="Times New Roman" w:hAnsi="Times New Roman" w:cs="Times New Roman"/>
          </w:rPr>
          <w:t>https://youtu.be/Qt76LS8Gu_M</w:t>
        </w:r>
      </w:hyperlink>
      <w:r w:rsidRPr="00DC4E57">
        <w:rPr>
          <w:rFonts w:ascii="Times New Roman" w:hAnsi="Times New Roman" w:cs="Times New Roman"/>
        </w:rPr>
        <w:t>).</w:t>
      </w:r>
    </w:p>
    <w:p w14:paraId="255A15EF" w14:textId="640F97C0" w:rsidR="00DC4E57" w:rsidRDefault="00DC4E57" w:rsidP="00CE5C50">
      <w:pPr>
        <w:pStyle w:val="ListeParagraf"/>
        <w:numPr>
          <w:ilvl w:val="1"/>
          <w:numId w:val="7"/>
        </w:numPr>
        <w:jc w:val="both"/>
        <w:rPr>
          <w:rFonts w:ascii="Times New Roman" w:hAnsi="Times New Roman" w:cs="Times New Roman"/>
        </w:rPr>
      </w:pPr>
      <w:r>
        <w:rPr>
          <w:rFonts w:ascii="Times New Roman" w:hAnsi="Times New Roman" w:cs="Times New Roman"/>
        </w:rPr>
        <w:t>Adana ve Diyarbakır’da depremden etkilenen toplamda 85 kadına Türk Psikologlar Derneği iş birliğinde ‘genel travma bilgilendirmesi’ ve içlerinde ihtiyaç duyan 21 kadına ise ‘deneyim paylaşımı, sanatsal terapi’ uygul</w:t>
      </w:r>
      <w:r w:rsidR="003B7F97">
        <w:rPr>
          <w:rFonts w:ascii="Times New Roman" w:hAnsi="Times New Roman" w:cs="Times New Roman"/>
        </w:rPr>
        <w:t xml:space="preserve">amaları yapılmıştır. Oturumlar </w:t>
      </w:r>
      <w:r w:rsidR="00113FA3">
        <w:rPr>
          <w:rFonts w:ascii="Times New Roman" w:hAnsi="Times New Roman" w:cs="Times New Roman"/>
        </w:rPr>
        <w:t xml:space="preserve">önümüzdeki süreçte de </w:t>
      </w:r>
      <w:r>
        <w:rPr>
          <w:rFonts w:ascii="Times New Roman" w:hAnsi="Times New Roman" w:cs="Times New Roman"/>
        </w:rPr>
        <w:t>devam edecektir.</w:t>
      </w:r>
    </w:p>
    <w:p w14:paraId="375A860E" w14:textId="77777777" w:rsidR="00CE5C50" w:rsidRDefault="00CE5C50" w:rsidP="00CE5C50">
      <w:pPr>
        <w:pStyle w:val="ListeParagraf"/>
        <w:ind w:left="1440"/>
        <w:jc w:val="both"/>
        <w:rPr>
          <w:rFonts w:ascii="Times New Roman" w:hAnsi="Times New Roman" w:cs="Times New Roman"/>
        </w:rPr>
      </w:pPr>
    </w:p>
    <w:p w14:paraId="6C392361" w14:textId="59FE8EED" w:rsidR="00CE5C50" w:rsidRDefault="00CE5C50" w:rsidP="00CE5C50">
      <w:pPr>
        <w:pStyle w:val="ListeParagraf"/>
        <w:numPr>
          <w:ilvl w:val="0"/>
          <w:numId w:val="7"/>
        </w:numPr>
        <w:jc w:val="both"/>
        <w:rPr>
          <w:rFonts w:ascii="Times New Roman" w:hAnsi="Times New Roman" w:cs="Times New Roman"/>
          <w:i/>
          <w:iCs/>
          <w:u w:val="single"/>
        </w:rPr>
      </w:pPr>
      <w:proofErr w:type="spellStart"/>
      <w:r w:rsidRPr="00CE5C50">
        <w:rPr>
          <w:rFonts w:ascii="Times New Roman" w:hAnsi="Times New Roman" w:cs="Times New Roman"/>
          <w:i/>
          <w:iCs/>
          <w:u w:val="single"/>
        </w:rPr>
        <w:t>Mentorlük</w:t>
      </w:r>
      <w:proofErr w:type="spellEnd"/>
      <w:r w:rsidRPr="00CE5C50">
        <w:rPr>
          <w:rFonts w:ascii="Times New Roman" w:hAnsi="Times New Roman" w:cs="Times New Roman"/>
          <w:i/>
          <w:iCs/>
          <w:u w:val="single"/>
        </w:rPr>
        <w:t xml:space="preserve"> ve Hibe Programı</w:t>
      </w:r>
    </w:p>
    <w:p w14:paraId="167C23DF" w14:textId="52F50F93" w:rsidR="00CE5C50" w:rsidRDefault="00CE5C50" w:rsidP="00CE5C50">
      <w:pPr>
        <w:pStyle w:val="ListeParagraf"/>
        <w:numPr>
          <w:ilvl w:val="1"/>
          <w:numId w:val="7"/>
        </w:numPr>
        <w:jc w:val="both"/>
        <w:rPr>
          <w:rFonts w:ascii="Times New Roman" w:hAnsi="Times New Roman" w:cs="Times New Roman"/>
        </w:rPr>
      </w:pPr>
      <w:proofErr w:type="spellStart"/>
      <w:r w:rsidRPr="00CE5C50">
        <w:rPr>
          <w:rFonts w:ascii="Times New Roman" w:hAnsi="Times New Roman" w:cs="Times New Roman"/>
        </w:rPr>
        <w:t>Mentorlük</w:t>
      </w:r>
      <w:proofErr w:type="spellEnd"/>
      <w:r w:rsidRPr="00CE5C50">
        <w:rPr>
          <w:rFonts w:ascii="Times New Roman" w:hAnsi="Times New Roman" w:cs="Times New Roman"/>
        </w:rPr>
        <w:t xml:space="preserve"> programı için </w:t>
      </w:r>
      <w:proofErr w:type="spellStart"/>
      <w:r w:rsidRPr="00CE5C50">
        <w:rPr>
          <w:rFonts w:ascii="Times New Roman" w:hAnsi="Times New Roman" w:cs="Times New Roman"/>
        </w:rPr>
        <w:t>mentor</w:t>
      </w:r>
      <w:proofErr w:type="spellEnd"/>
      <w:r w:rsidRPr="00CE5C50">
        <w:rPr>
          <w:rFonts w:ascii="Times New Roman" w:hAnsi="Times New Roman" w:cs="Times New Roman"/>
        </w:rPr>
        <w:t xml:space="preserve"> ve </w:t>
      </w:r>
      <w:proofErr w:type="spellStart"/>
      <w:r w:rsidRPr="00CE5C50">
        <w:rPr>
          <w:rFonts w:ascii="Times New Roman" w:hAnsi="Times New Roman" w:cs="Times New Roman"/>
        </w:rPr>
        <w:t>menti</w:t>
      </w:r>
      <w:proofErr w:type="spellEnd"/>
      <w:r w:rsidRPr="00CE5C50">
        <w:rPr>
          <w:rFonts w:ascii="Times New Roman" w:hAnsi="Times New Roman" w:cs="Times New Roman"/>
        </w:rPr>
        <w:t xml:space="preserve"> </w:t>
      </w:r>
      <w:r w:rsidR="00113FA3">
        <w:rPr>
          <w:rFonts w:ascii="Times New Roman" w:hAnsi="Times New Roman" w:cs="Times New Roman"/>
        </w:rPr>
        <w:t>eşleşmeleri yapılmış</w:t>
      </w:r>
      <w:r w:rsidRPr="00CE5C50">
        <w:rPr>
          <w:rFonts w:ascii="Times New Roman" w:hAnsi="Times New Roman" w:cs="Times New Roman"/>
        </w:rPr>
        <w:t>,</w:t>
      </w:r>
      <w:r w:rsidR="00113FA3">
        <w:rPr>
          <w:rFonts w:ascii="Times New Roman" w:hAnsi="Times New Roman" w:cs="Times New Roman"/>
        </w:rPr>
        <w:t xml:space="preserve"> program kapsamında görüşmelere başlanmıştır. </w:t>
      </w:r>
      <w:r w:rsidRPr="00CE5C50">
        <w:rPr>
          <w:rFonts w:ascii="Times New Roman" w:hAnsi="Times New Roman" w:cs="Times New Roman"/>
        </w:rPr>
        <w:t xml:space="preserve"> </w:t>
      </w:r>
      <w:r w:rsidR="00BC03C0">
        <w:rPr>
          <w:rFonts w:ascii="Times New Roman" w:hAnsi="Times New Roman" w:cs="Times New Roman"/>
        </w:rPr>
        <w:t xml:space="preserve">Program için </w:t>
      </w:r>
      <w:r w:rsidRPr="00CE5C50">
        <w:rPr>
          <w:rFonts w:ascii="Times New Roman" w:hAnsi="Times New Roman" w:cs="Times New Roman"/>
        </w:rPr>
        <w:t xml:space="preserve">başvurular </w:t>
      </w:r>
      <w:hyperlink r:id="rId12" w:history="1">
        <w:r w:rsidRPr="00CE5C50">
          <w:rPr>
            <w:rStyle w:val="Kpr"/>
            <w:rFonts w:ascii="Times New Roman" w:hAnsi="Times New Roman" w:cs="Times New Roman"/>
            <w:u w:val="none"/>
          </w:rPr>
          <w:t>https://geleceginikurangenckadinlar.org/mentorluk/</w:t>
        </w:r>
      </w:hyperlink>
      <w:r w:rsidRPr="00CE5C50">
        <w:rPr>
          <w:rFonts w:ascii="Times New Roman" w:hAnsi="Times New Roman" w:cs="Times New Roman"/>
        </w:rPr>
        <w:t xml:space="preserve"> adresinden </w:t>
      </w:r>
      <w:r w:rsidR="00BC03C0">
        <w:rPr>
          <w:rFonts w:ascii="Times New Roman" w:hAnsi="Times New Roman" w:cs="Times New Roman"/>
        </w:rPr>
        <w:t xml:space="preserve">alınmaya devam etmektedir. </w:t>
      </w:r>
    </w:p>
    <w:p w14:paraId="5452D59B" w14:textId="40507193" w:rsidR="00CE5C50" w:rsidRPr="00CE5C50" w:rsidRDefault="00BC03C0" w:rsidP="00CE5C50">
      <w:pPr>
        <w:pStyle w:val="ListeParagraf"/>
        <w:numPr>
          <w:ilvl w:val="1"/>
          <w:numId w:val="7"/>
        </w:numPr>
        <w:jc w:val="both"/>
        <w:rPr>
          <w:rFonts w:ascii="Times New Roman" w:hAnsi="Times New Roman" w:cs="Times New Roman"/>
        </w:rPr>
      </w:pPr>
      <w:r>
        <w:rPr>
          <w:rFonts w:ascii="Times New Roman" w:hAnsi="Times New Roman" w:cs="Times New Roman"/>
        </w:rPr>
        <w:t>Proje kapsamında tasarlanan h</w:t>
      </w:r>
      <w:r w:rsidR="00CE5C50">
        <w:rPr>
          <w:rFonts w:ascii="Times New Roman" w:hAnsi="Times New Roman" w:cs="Times New Roman"/>
        </w:rPr>
        <w:t>ibe programı</w:t>
      </w:r>
      <w:r>
        <w:rPr>
          <w:rFonts w:ascii="Times New Roman" w:hAnsi="Times New Roman" w:cs="Times New Roman"/>
        </w:rPr>
        <w:t xml:space="preserve"> ilan edilmiş, başvuru süreci tamamlanmıştır. P</w:t>
      </w:r>
      <w:r w:rsidR="00CE5C50">
        <w:rPr>
          <w:rFonts w:ascii="Times New Roman" w:hAnsi="Times New Roman" w:cs="Times New Roman"/>
        </w:rPr>
        <w:t xml:space="preserve">rograma </w:t>
      </w:r>
      <w:r>
        <w:rPr>
          <w:rFonts w:ascii="Times New Roman" w:hAnsi="Times New Roman" w:cs="Times New Roman"/>
        </w:rPr>
        <w:t xml:space="preserve">yapılan </w:t>
      </w:r>
      <w:r w:rsidR="00CE5C50">
        <w:rPr>
          <w:rFonts w:ascii="Times New Roman" w:hAnsi="Times New Roman" w:cs="Times New Roman"/>
        </w:rPr>
        <w:t>başvurular</w:t>
      </w:r>
      <w:r>
        <w:rPr>
          <w:rFonts w:ascii="Times New Roman" w:hAnsi="Times New Roman" w:cs="Times New Roman"/>
        </w:rPr>
        <w:t>ın değerlendirme çalışmaları devam etmektedir.</w:t>
      </w:r>
    </w:p>
    <w:p w14:paraId="06685C2A" w14:textId="77777777" w:rsidR="00B154F7" w:rsidRPr="00B154F7" w:rsidRDefault="00B154F7" w:rsidP="00B154F7">
      <w:pPr>
        <w:ind w:left="1080"/>
        <w:jc w:val="both"/>
        <w:rPr>
          <w:rFonts w:ascii="Times New Roman" w:hAnsi="Times New Roman" w:cs="Times New Roman"/>
        </w:rPr>
      </w:pPr>
    </w:p>
    <w:p w14:paraId="0915A3AF" w14:textId="7AF148DE" w:rsidR="00B154F7" w:rsidRPr="00B154F7" w:rsidRDefault="00B154F7" w:rsidP="00B154F7">
      <w:pPr>
        <w:jc w:val="both"/>
        <w:rPr>
          <w:rFonts w:ascii="Times New Roman" w:hAnsi="Times New Roman" w:cs="Times New Roman"/>
        </w:rPr>
      </w:pPr>
    </w:p>
    <w:p w14:paraId="125EE41E" w14:textId="02DFD9F6" w:rsidR="0089191F" w:rsidRPr="0089191F" w:rsidRDefault="0089191F" w:rsidP="00B154F7">
      <w:pPr>
        <w:pStyle w:val="ListeParagraf"/>
        <w:ind w:left="1440"/>
        <w:jc w:val="both"/>
        <w:rPr>
          <w:rFonts w:ascii="Times New Roman" w:hAnsi="Times New Roman" w:cs="Times New Roman"/>
          <w:i/>
          <w:iCs/>
        </w:rPr>
      </w:pPr>
    </w:p>
    <w:p w14:paraId="3269DEC4" w14:textId="3272D476" w:rsidR="00C97C30" w:rsidRPr="004A291E" w:rsidRDefault="00C97C30" w:rsidP="00F179EE">
      <w:pPr>
        <w:jc w:val="both"/>
        <w:rPr>
          <w:rFonts w:ascii="Times New Roman" w:hAnsi="Times New Roman" w:cs="Times New Roman"/>
        </w:rPr>
      </w:pPr>
    </w:p>
    <w:sectPr w:rsidR="00C97C30" w:rsidRPr="004A291E" w:rsidSect="00524A19">
      <w:headerReference w:type="default" r:id="rId13"/>
      <w:footerReference w:type="default" r:id="rId14"/>
      <w:pgSz w:w="11906" w:h="16838"/>
      <w:pgMar w:top="1702" w:right="707" w:bottom="1418"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5C8E7" w14:textId="77777777" w:rsidR="00F91FBA" w:rsidRDefault="00F91FBA" w:rsidP="008517D9">
      <w:pPr>
        <w:spacing w:after="0" w:line="240" w:lineRule="auto"/>
      </w:pPr>
      <w:r>
        <w:separator/>
      </w:r>
    </w:p>
  </w:endnote>
  <w:endnote w:type="continuationSeparator" w:id="0">
    <w:p w14:paraId="783B114E" w14:textId="77777777" w:rsidR="00F91FBA" w:rsidRDefault="00F91FBA" w:rsidP="00851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3F007" w14:textId="23D85647" w:rsidR="00524A19" w:rsidRDefault="00524A19">
    <w:pPr>
      <w:pStyle w:val="AltBilgi"/>
    </w:pPr>
    <w:r>
      <w:rPr>
        <w:noProof/>
        <w:lang w:eastAsia="tr-TR"/>
      </w:rPr>
      <mc:AlternateContent>
        <mc:Choice Requires="wpg">
          <w:drawing>
            <wp:anchor distT="0" distB="0" distL="114300" distR="114300" simplePos="0" relativeHeight="251661312" behindDoc="0" locked="0" layoutInCell="1" allowOverlap="1" wp14:anchorId="3D72BA6F" wp14:editId="397D960E">
              <wp:simplePos x="0" y="0"/>
              <wp:positionH relativeFrom="column">
                <wp:posOffset>-63500</wp:posOffset>
              </wp:positionH>
              <wp:positionV relativeFrom="paragraph">
                <wp:posOffset>-209550</wp:posOffset>
              </wp:positionV>
              <wp:extent cx="6770370" cy="681990"/>
              <wp:effectExtent l="0" t="0" r="0" b="3810"/>
              <wp:wrapNone/>
              <wp:docPr id="6" name="Group 1"/>
              <wp:cNvGraphicFramePr/>
              <a:graphic xmlns:a="http://schemas.openxmlformats.org/drawingml/2006/main">
                <a:graphicData uri="http://schemas.microsoft.com/office/word/2010/wordprocessingGroup">
                  <wpg:wgp>
                    <wpg:cNvGrpSpPr/>
                    <wpg:grpSpPr>
                      <a:xfrm>
                        <a:off x="0" y="0"/>
                        <a:ext cx="6770370" cy="681990"/>
                        <a:chOff x="0" y="0"/>
                        <a:chExt cx="6770370" cy="681990"/>
                      </a:xfrm>
                    </wpg:grpSpPr>
                    <pic:pic xmlns:pic="http://schemas.openxmlformats.org/drawingml/2006/picture">
                      <pic:nvPicPr>
                        <pic:cNvPr id="1594815468" name="Resim 3"/>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107950"/>
                          <a:ext cx="1620520" cy="539750"/>
                        </a:xfrm>
                        <a:prstGeom prst="rect">
                          <a:avLst/>
                        </a:prstGeom>
                        <a:noFill/>
                        <a:ln>
                          <a:noFill/>
                        </a:ln>
                      </pic:spPr>
                    </pic:pic>
                    <pic:pic xmlns:pic="http://schemas.openxmlformats.org/drawingml/2006/picture">
                      <pic:nvPicPr>
                        <pic:cNvPr id="967552287" name="Resim 5" descr="metin içeren bir resim&#10;&#10;Açıklama otomatik olarak oluşturuldu"/>
                        <pic:cNvPicPr>
                          <a:picLocks noChangeAspect="1"/>
                        </pic:cNvPicPr>
                      </pic:nvPicPr>
                      <pic:blipFill rotWithShape="1">
                        <a:blip r:embed="rId2" cstate="print">
                          <a:extLst>
                            <a:ext uri="{28A0092B-C50C-407E-A947-70E740481C1C}">
                              <a14:useLocalDpi xmlns:a14="http://schemas.microsoft.com/office/drawing/2010/main" val="0"/>
                            </a:ext>
                          </a:extLst>
                        </a:blip>
                        <a:srcRect t="29580" b="31413"/>
                        <a:stretch/>
                      </pic:blipFill>
                      <pic:spPr bwMode="auto">
                        <a:xfrm>
                          <a:off x="1778000" y="95250"/>
                          <a:ext cx="1505585" cy="5867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53881196" name="Picture 1453881196" descr="A picture containing graphical user interface&#10;&#10;Description automatically generated">
                          <a:extLst>
                            <a:ext uri="{FF2B5EF4-FFF2-40B4-BE49-F238E27FC236}">
                              <a16:creationId xmlns:a16="http://schemas.microsoft.com/office/drawing/2014/main" id="{D2E71A81-7815-4842-934D-ABD3C401DD8C}"/>
                            </a:ext>
                          </a:extLst>
                        </pic:cNvPr>
                        <pic:cNvPicPr>
                          <a:picLocks noChangeAspect="1"/>
                        </pic:cNvPicPr>
                      </pic:nvPicPr>
                      <pic:blipFill rotWithShape="1">
                        <a:blip r:embed="rId3" cstate="print">
                          <a:extLst>
                            <a:ext uri="{28A0092B-C50C-407E-A947-70E740481C1C}">
                              <a14:useLocalDpi xmlns:a14="http://schemas.microsoft.com/office/drawing/2010/main" val="0"/>
                            </a:ext>
                          </a:extLst>
                        </a:blip>
                        <a:srcRect l="38737" r="29533" b="11130"/>
                        <a:stretch/>
                      </pic:blipFill>
                      <pic:spPr bwMode="auto">
                        <a:xfrm>
                          <a:off x="3498850" y="0"/>
                          <a:ext cx="1466850" cy="6794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20824403" name="Resim 1" descr="Logo&#10;&#10;Description automatically generated with medium confidence"/>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4933950" y="146050"/>
                          <a:ext cx="1836420" cy="467995"/>
                        </a:xfrm>
                        <a:prstGeom prst="rect">
                          <a:avLst/>
                        </a:prstGeom>
                        <a:noFill/>
                        <a:ln>
                          <a:noFill/>
                        </a:ln>
                      </pic:spPr>
                    </pic:pic>
                  </wpg:wg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164763E5" id="Group 1" o:spid="_x0000_s1026" style="position:absolute;margin-left:-5pt;margin-top:-16.5pt;width:533.1pt;height:53.7pt;z-index:251661312" coordsize="67703,6819" o:gfxdata="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&#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AAAwwwwAADDDDA&#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AAAwwwwAADDDDA&#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AAAwwwwAADDDDA&#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AAAwwwwAADDDDA&#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AAAwwwwAADDDDA&#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AAAwwwwAADDDDA&#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AAAwwwwAADDDDA&#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AAAwwwwAADDDDA&#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AAAwwwwAADDDDA&#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wzhaL/w+1b06mpPv+8AAAAABJRU5E&#10;rkJgglBLAwQKAAAAAAAAACEAIUOqrdHgAADR4AAAFAAAAGRycy9tZWRpYS9pbWFnZTMuanBn/9j/&#10;4AAQSkZJRgABAQEASABIAAD/2wBDAAMCAgMCAgMDAwMEAwMEBQgFBQQEBQoHBwYIDAoMDAsKCwsN&#10;DhIQDQ4RDgsLEBYQERMUFRUVDA8XGBYUGBIUFRT/2wBDAQMEBAUEBQkFBQkUDQsNFBQUFBQUFBQU&#10;FBQUFBQUFBQUFBQUFBQUFBQUFBQUFBQUFBQUFBQUFBQUFBQUFBQUFBT/wAARCADMBNE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KACi&#10;iigAooooAKKKKACiiigAooooAKKTNGaAFopKZNcR20LyzSLFEg3NJIwVVHqSaAJKKqvqtlHHbyNe&#10;QLHcuI4WaVQJWPRVOfmJweB6VOsyM7IGUuuNyg8jPTIoHZrcfRSUUCFopM0tABRRRQAUUUUAFFFF&#10;ABRRRQAUUUUAFFFFABRRRQAUUUUAFFFFABRSUZoAWikLAEAnBPSoUvreS5lt0nja4iAMkKuC6A9C&#10;R1FA7N7E9FU4dYsLiyF5Fe28toSALhJVMeScAbgcdSB+NW6BuLjuhaKSjNBIt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2VBLAwQKAAAAAAAAACEAa9vegFoj&#10;AABaIwAAFQAAAGRycy9tZWRpYS9pbWFnZTQuanBlZ//Y/+AAEEpGSUYAAQEBANwA3AAA/9sAQwAC&#10;AQEBAQECAQEBAgICAgIEAwICAgIFBAQDBAYFBgYGBQYGBgcJCAYHCQcGBggLCAkKCgoKCgYICwwL&#10;CgwJCgoK/9sAQwECAgICAgIFAwMFCgcGBwoKCgoKCgoKCgoKCgoKCgoKCgoKCgoKCgoKCgoKCgoK&#10;CgoKCgoKCgoKCgoKCgoKCgoK/8AAEQgAcAG6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3" o:spid="_x0000_s1027" type="#_x0000_t75" style="position:absolute;top:1079;width:16205;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">
                <v:imagedata r:id="rId5" o:title=""/>
              </v:shape>
              <v:shape id="Resim 5" o:spid="_x0000_s1028" type="#_x0000_t75" alt="metin içeren bir resim&#10;&#10;Açıklama otomatik olarak oluşturuldu" style="position:absolute;left:17780;top:952;width:15055;height:5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">
                <v:imagedata r:id="rId6" o:title="metin içeren bir resim&#10;&#10;Açıklama otomatik olarak oluşturuldu" croptop="19386f" cropbottom="20587f"/>
              </v:shape>
              <v:shape id="Picture 1453881196" o:spid="_x0000_s1029" type="#_x0000_t75" alt="A picture containing graphical user interface&#10;&#10;Description automatically generated" style="position:absolute;left:34988;width:14669;height:6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">
                <v:imagedata r:id="rId7" o:title="A picture containing graphical user interface&#10;&#10;Description automatically generated" cropbottom="7294f" cropleft="25387f" cropright="19355f"/>
              </v:shape>
              <v:shape id="Resim 1" o:spid="_x0000_s1030" type="#_x0000_t75" alt="Logo&#10;&#10;Description automatically generated with medium confidence" style="position:absolute;left:49339;top:1460;width:18364;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">
                <v:imagedata r:id="rId8" o:title="Logo&#10;&#10;Description automatically generated with medium confidenc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76E17" w14:textId="77777777" w:rsidR="00F91FBA" w:rsidRDefault="00F91FBA" w:rsidP="008517D9">
      <w:pPr>
        <w:spacing w:after="0" w:line="240" w:lineRule="auto"/>
      </w:pPr>
      <w:r>
        <w:separator/>
      </w:r>
    </w:p>
  </w:footnote>
  <w:footnote w:type="continuationSeparator" w:id="0">
    <w:p w14:paraId="55725554" w14:textId="77777777" w:rsidR="00F91FBA" w:rsidRDefault="00F91FBA" w:rsidP="00851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D6496" w14:textId="5214A0DD" w:rsidR="00524A19" w:rsidRDefault="00524A19">
    <w:pPr>
      <w:pStyle w:val="stBilgi"/>
    </w:pPr>
    <w:r>
      <w:rPr>
        <w:noProof/>
        <w:lang w:eastAsia="tr-TR"/>
      </w:rPr>
      <w:drawing>
        <wp:anchor distT="0" distB="0" distL="114300" distR="114300" simplePos="0" relativeHeight="251659264" behindDoc="1" locked="0" layoutInCell="1" allowOverlap="1" wp14:anchorId="7C6C20AA" wp14:editId="1EE69CC4">
          <wp:simplePos x="0" y="0"/>
          <wp:positionH relativeFrom="column">
            <wp:posOffset>2463800</wp:posOffset>
          </wp:positionH>
          <wp:positionV relativeFrom="paragraph">
            <wp:posOffset>-222885</wp:posOffset>
          </wp:positionV>
          <wp:extent cx="1774190" cy="609600"/>
          <wp:effectExtent l="0" t="0" r="0" b="0"/>
          <wp:wrapTight wrapText="bothSides">
            <wp:wrapPolygon edited="0">
              <wp:start x="0" y="0"/>
              <wp:lineTo x="0" y="20925"/>
              <wp:lineTo x="21337" y="20925"/>
              <wp:lineTo x="21337" y="0"/>
              <wp:lineTo x="0" y="0"/>
            </wp:wrapPolygon>
          </wp:wrapTight>
          <wp:docPr id="1881839457" name="Picture 188183945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190" cy="6096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F00CE"/>
    <w:multiLevelType w:val="multilevel"/>
    <w:tmpl w:val="15ACD5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CBC14CB"/>
    <w:multiLevelType w:val="hybridMultilevel"/>
    <w:tmpl w:val="5C4676AE"/>
    <w:lvl w:ilvl="0" w:tplc="8EA6EA94">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201809"/>
    <w:multiLevelType w:val="hybridMultilevel"/>
    <w:tmpl w:val="6DD287A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6E33D32"/>
    <w:multiLevelType w:val="multilevel"/>
    <w:tmpl w:val="F3BAB9F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5EFF1665"/>
    <w:multiLevelType w:val="multilevel"/>
    <w:tmpl w:val="F3BAB9F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5F6A2C36"/>
    <w:multiLevelType w:val="multilevel"/>
    <w:tmpl w:val="F3BAB9F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75D07DB0"/>
    <w:multiLevelType w:val="hybridMultilevel"/>
    <w:tmpl w:val="03308966"/>
    <w:lvl w:ilvl="0" w:tplc="08090005">
      <w:start w:val="1"/>
      <w:numFmt w:val="bullet"/>
      <w:lvlText w:val=""/>
      <w:lvlJc w:val="left"/>
      <w:pPr>
        <w:ind w:left="720" w:hanging="360"/>
      </w:pPr>
      <w:rPr>
        <w:rFonts w:ascii="Wingdings" w:hAnsi="Wingdings" w:hint="default"/>
      </w:rPr>
    </w:lvl>
    <w:lvl w:ilvl="1" w:tplc="DC10D4F6">
      <w:start w:val="3"/>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1"/>
  </w:num>
  <w:num w:numId="5">
    <w:abstractNumId w:val="3"/>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1tTAxNzIwsLC0NDJV0lEKTi0uzszPAykwrAUARtW3VCwAAAA="/>
  </w:docVars>
  <w:rsids>
    <w:rsidRoot w:val="00327927"/>
    <w:rsid w:val="00010230"/>
    <w:rsid w:val="00015450"/>
    <w:rsid w:val="00031881"/>
    <w:rsid w:val="00040E38"/>
    <w:rsid w:val="00053DD9"/>
    <w:rsid w:val="00055852"/>
    <w:rsid w:val="00076E53"/>
    <w:rsid w:val="00095827"/>
    <w:rsid w:val="000A1C08"/>
    <w:rsid w:val="000B0D50"/>
    <w:rsid w:val="000B3738"/>
    <w:rsid w:val="000B43FB"/>
    <w:rsid w:val="000C2E59"/>
    <w:rsid w:val="000E28AF"/>
    <w:rsid w:val="001101D9"/>
    <w:rsid w:val="00113456"/>
    <w:rsid w:val="00113FA3"/>
    <w:rsid w:val="00115274"/>
    <w:rsid w:val="001260F7"/>
    <w:rsid w:val="00155D6B"/>
    <w:rsid w:val="00171402"/>
    <w:rsid w:val="001735A8"/>
    <w:rsid w:val="001771C2"/>
    <w:rsid w:val="001829FA"/>
    <w:rsid w:val="00192E1C"/>
    <w:rsid w:val="00197CB6"/>
    <w:rsid w:val="001A0B60"/>
    <w:rsid w:val="001A0BF6"/>
    <w:rsid w:val="001C3A8E"/>
    <w:rsid w:val="001D3CFB"/>
    <w:rsid w:val="0020358F"/>
    <w:rsid w:val="00217BE7"/>
    <w:rsid w:val="00224596"/>
    <w:rsid w:val="00233E8E"/>
    <w:rsid w:val="00252C2C"/>
    <w:rsid w:val="0029287F"/>
    <w:rsid w:val="002A4A56"/>
    <w:rsid w:val="002C4047"/>
    <w:rsid w:val="002D6835"/>
    <w:rsid w:val="002E0469"/>
    <w:rsid w:val="002F2449"/>
    <w:rsid w:val="00327927"/>
    <w:rsid w:val="003519EA"/>
    <w:rsid w:val="00357833"/>
    <w:rsid w:val="00364B63"/>
    <w:rsid w:val="00367AB2"/>
    <w:rsid w:val="00387F71"/>
    <w:rsid w:val="003B1532"/>
    <w:rsid w:val="003B3AB7"/>
    <w:rsid w:val="003B7F97"/>
    <w:rsid w:val="003D2D05"/>
    <w:rsid w:val="003E1188"/>
    <w:rsid w:val="00406BEF"/>
    <w:rsid w:val="00410ACC"/>
    <w:rsid w:val="004256A8"/>
    <w:rsid w:val="00444621"/>
    <w:rsid w:val="004743F0"/>
    <w:rsid w:val="00481AA0"/>
    <w:rsid w:val="004A291E"/>
    <w:rsid w:val="004B24BC"/>
    <w:rsid w:val="004E2716"/>
    <w:rsid w:val="005203D1"/>
    <w:rsid w:val="0052360D"/>
    <w:rsid w:val="00524A19"/>
    <w:rsid w:val="00530143"/>
    <w:rsid w:val="0054512E"/>
    <w:rsid w:val="0056574A"/>
    <w:rsid w:val="00571D3D"/>
    <w:rsid w:val="005779B1"/>
    <w:rsid w:val="00591395"/>
    <w:rsid w:val="00593316"/>
    <w:rsid w:val="00593AED"/>
    <w:rsid w:val="005948DF"/>
    <w:rsid w:val="00595A3D"/>
    <w:rsid w:val="005A6E18"/>
    <w:rsid w:val="005B1F3F"/>
    <w:rsid w:val="005B6D33"/>
    <w:rsid w:val="005D108F"/>
    <w:rsid w:val="005E3990"/>
    <w:rsid w:val="00645966"/>
    <w:rsid w:val="00646184"/>
    <w:rsid w:val="006500FF"/>
    <w:rsid w:val="00651E8F"/>
    <w:rsid w:val="006977FE"/>
    <w:rsid w:val="006B1801"/>
    <w:rsid w:val="006D3E71"/>
    <w:rsid w:val="006E47A4"/>
    <w:rsid w:val="00715097"/>
    <w:rsid w:val="00720C91"/>
    <w:rsid w:val="00734AFA"/>
    <w:rsid w:val="00735320"/>
    <w:rsid w:val="00743A51"/>
    <w:rsid w:val="00743C4F"/>
    <w:rsid w:val="00767ACA"/>
    <w:rsid w:val="007719B0"/>
    <w:rsid w:val="00797581"/>
    <w:rsid w:val="007A2C16"/>
    <w:rsid w:val="007B19BE"/>
    <w:rsid w:val="007B651A"/>
    <w:rsid w:val="007E4E8C"/>
    <w:rsid w:val="008120B7"/>
    <w:rsid w:val="008215F6"/>
    <w:rsid w:val="008231CE"/>
    <w:rsid w:val="008309AD"/>
    <w:rsid w:val="008448AC"/>
    <w:rsid w:val="008517D9"/>
    <w:rsid w:val="008725F5"/>
    <w:rsid w:val="0088002D"/>
    <w:rsid w:val="0088262A"/>
    <w:rsid w:val="0088692E"/>
    <w:rsid w:val="0089191F"/>
    <w:rsid w:val="00897F90"/>
    <w:rsid w:val="008C557C"/>
    <w:rsid w:val="00911738"/>
    <w:rsid w:val="0094370E"/>
    <w:rsid w:val="00943B4E"/>
    <w:rsid w:val="009509AB"/>
    <w:rsid w:val="00974612"/>
    <w:rsid w:val="0099778B"/>
    <w:rsid w:val="009A7CF3"/>
    <w:rsid w:val="009D14CA"/>
    <w:rsid w:val="009D6CB3"/>
    <w:rsid w:val="00A02F1A"/>
    <w:rsid w:val="00A1416E"/>
    <w:rsid w:val="00A15781"/>
    <w:rsid w:val="00A27694"/>
    <w:rsid w:val="00A32A06"/>
    <w:rsid w:val="00A45525"/>
    <w:rsid w:val="00A6390C"/>
    <w:rsid w:val="00A71A22"/>
    <w:rsid w:val="00A81911"/>
    <w:rsid w:val="00A92169"/>
    <w:rsid w:val="00AE0A3B"/>
    <w:rsid w:val="00AE7E9A"/>
    <w:rsid w:val="00AF1A51"/>
    <w:rsid w:val="00B1248B"/>
    <w:rsid w:val="00B152E7"/>
    <w:rsid w:val="00B154F7"/>
    <w:rsid w:val="00B32835"/>
    <w:rsid w:val="00B704B3"/>
    <w:rsid w:val="00BA171A"/>
    <w:rsid w:val="00BA400F"/>
    <w:rsid w:val="00BC03C0"/>
    <w:rsid w:val="00C107B8"/>
    <w:rsid w:val="00C150A6"/>
    <w:rsid w:val="00C256B6"/>
    <w:rsid w:val="00C26BA2"/>
    <w:rsid w:val="00C32BD2"/>
    <w:rsid w:val="00C437C8"/>
    <w:rsid w:val="00C82630"/>
    <w:rsid w:val="00C84748"/>
    <w:rsid w:val="00C93B0B"/>
    <w:rsid w:val="00C97C30"/>
    <w:rsid w:val="00CB485D"/>
    <w:rsid w:val="00CE5C50"/>
    <w:rsid w:val="00D0589D"/>
    <w:rsid w:val="00D34C42"/>
    <w:rsid w:val="00D35595"/>
    <w:rsid w:val="00D65A79"/>
    <w:rsid w:val="00D678A7"/>
    <w:rsid w:val="00D727F8"/>
    <w:rsid w:val="00D76029"/>
    <w:rsid w:val="00D919B2"/>
    <w:rsid w:val="00D943F1"/>
    <w:rsid w:val="00DB3A5E"/>
    <w:rsid w:val="00DC4E57"/>
    <w:rsid w:val="00DD6ACA"/>
    <w:rsid w:val="00E11D5F"/>
    <w:rsid w:val="00E3025D"/>
    <w:rsid w:val="00E519A6"/>
    <w:rsid w:val="00EA2AB6"/>
    <w:rsid w:val="00EA6035"/>
    <w:rsid w:val="00EA76BF"/>
    <w:rsid w:val="00EA7E24"/>
    <w:rsid w:val="00EB4F4E"/>
    <w:rsid w:val="00ED040F"/>
    <w:rsid w:val="00EF0E44"/>
    <w:rsid w:val="00F02BCB"/>
    <w:rsid w:val="00F179EE"/>
    <w:rsid w:val="00F73493"/>
    <w:rsid w:val="00F7455D"/>
    <w:rsid w:val="00F91FBA"/>
    <w:rsid w:val="00F92BE1"/>
    <w:rsid w:val="00FB5686"/>
    <w:rsid w:val="00FC4B7C"/>
    <w:rsid w:val="00FC5297"/>
    <w:rsid w:val="00FD7A34"/>
    <w:rsid w:val="00FE118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7D4F4"/>
  <w15:chartTrackingRefBased/>
  <w15:docId w15:val="{85B02007-B3A8-492E-BA2C-9AC1B37E4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27927"/>
    <w:pPr>
      <w:ind w:left="720"/>
      <w:contextualSpacing/>
    </w:pPr>
  </w:style>
  <w:style w:type="paragraph" w:styleId="DipnotMetni">
    <w:name w:val="footnote text"/>
    <w:basedOn w:val="Normal"/>
    <w:link w:val="DipnotMetniChar"/>
    <w:uiPriority w:val="99"/>
    <w:semiHidden/>
    <w:unhideWhenUsed/>
    <w:rsid w:val="008517D9"/>
    <w:pPr>
      <w:widowControl w:val="0"/>
      <w:spacing w:after="60" w:line="240" w:lineRule="auto"/>
      <w:jc w:val="both"/>
    </w:pPr>
    <w:rPr>
      <w:rFonts w:ascii="Courier" w:eastAsia="Times New Roman" w:hAnsi="Courier" w:cs="Times New Roman"/>
      <w:szCs w:val="20"/>
      <w:lang w:val="en-US"/>
    </w:rPr>
  </w:style>
  <w:style w:type="character" w:customStyle="1" w:styleId="DipnotMetniChar">
    <w:name w:val="Dipnot Metni Char"/>
    <w:basedOn w:val="VarsaylanParagrafYazTipi"/>
    <w:link w:val="DipnotMetni"/>
    <w:uiPriority w:val="99"/>
    <w:semiHidden/>
    <w:rsid w:val="008517D9"/>
    <w:rPr>
      <w:rFonts w:ascii="Courier" w:eastAsia="Times New Roman" w:hAnsi="Courier" w:cs="Times New Roman"/>
      <w:szCs w:val="20"/>
      <w:lang w:val="en-US"/>
    </w:rPr>
  </w:style>
  <w:style w:type="character" w:styleId="DipnotBavurusu">
    <w:name w:val="footnote reference"/>
    <w:aliases w:val="BVI fnr Carattere Char Char Char Carattere Char Char Char Char Char Char1 Char Char Char Carattere Char Char,BVI fnr Car Car1 Car Car Char Car Char Car Char Char,BVI fnr Char,BVI fnr Car Car Char,BVI fnr Car Char,ftref"/>
    <w:link w:val="BVIfnrCarattereCharCharCharCarattereCharCharCharCharCharChar1CharCharCharCarattereChar"/>
    <w:uiPriority w:val="99"/>
    <w:unhideWhenUsed/>
    <w:qFormat/>
    <w:rsid w:val="008517D9"/>
    <w:rPr>
      <w:rFonts w:ascii="Arial" w:hAnsi="Arial" w:cs="Arial"/>
      <w:sz w:val="18"/>
      <w:vertAlign w:val="superscript"/>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DipnotBavurusu"/>
    <w:uiPriority w:val="99"/>
    <w:rsid w:val="008517D9"/>
    <w:pPr>
      <w:spacing w:line="240" w:lineRule="exact"/>
    </w:pPr>
    <w:rPr>
      <w:rFonts w:ascii="Arial" w:hAnsi="Arial" w:cs="Arial"/>
      <w:sz w:val="18"/>
      <w:vertAlign w:val="superscript"/>
    </w:rPr>
  </w:style>
  <w:style w:type="character" w:styleId="AklamaBavurusu">
    <w:name w:val="annotation reference"/>
    <w:basedOn w:val="VarsaylanParagrafYazTipi"/>
    <w:uiPriority w:val="99"/>
    <w:semiHidden/>
    <w:unhideWhenUsed/>
    <w:rsid w:val="00DB3A5E"/>
    <w:rPr>
      <w:sz w:val="16"/>
      <w:szCs w:val="16"/>
    </w:rPr>
  </w:style>
  <w:style w:type="paragraph" w:styleId="AklamaMetni">
    <w:name w:val="annotation text"/>
    <w:basedOn w:val="Normal"/>
    <w:link w:val="AklamaMetniChar"/>
    <w:uiPriority w:val="99"/>
    <w:unhideWhenUsed/>
    <w:rsid w:val="00DB3A5E"/>
    <w:pPr>
      <w:spacing w:line="240" w:lineRule="auto"/>
    </w:pPr>
    <w:rPr>
      <w:sz w:val="20"/>
      <w:szCs w:val="20"/>
    </w:rPr>
  </w:style>
  <w:style w:type="character" w:customStyle="1" w:styleId="AklamaMetniChar">
    <w:name w:val="Açıklama Metni Char"/>
    <w:basedOn w:val="VarsaylanParagrafYazTipi"/>
    <w:link w:val="AklamaMetni"/>
    <w:uiPriority w:val="99"/>
    <w:rsid w:val="00DB3A5E"/>
    <w:rPr>
      <w:sz w:val="20"/>
      <w:szCs w:val="20"/>
    </w:rPr>
  </w:style>
  <w:style w:type="paragraph" w:styleId="AklamaKonusu">
    <w:name w:val="annotation subject"/>
    <w:basedOn w:val="AklamaMetni"/>
    <w:next w:val="AklamaMetni"/>
    <w:link w:val="AklamaKonusuChar"/>
    <w:uiPriority w:val="99"/>
    <w:semiHidden/>
    <w:unhideWhenUsed/>
    <w:rsid w:val="006D3E71"/>
    <w:rPr>
      <w:b/>
      <w:bCs/>
    </w:rPr>
  </w:style>
  <w:style w:type="character" w:customStyle="1" w:styleId="AklamaKonusuChar">
    <w:name w:val="Açıklama Konusu Char"/>
    <w:basedOn w:val="AklamaMetniChar"/>
    <w:link w:val="AklamaKonusu"/>
    <w:uiPriority w:val="99"/>
    <w:semiHidden/>
    <w:rsid w:val="006D3E71"/>
    <w:rPr>
      <w:b/>
      <w:bCs/>
      <w:sz w:val="20"/>
      <w:szCs w:val="20"/>
    </w:rPr>
  </w:style>
  <w:style w:type="paragraph" w:styleId="Dzeltme">
    <w:name w:val="Revision"/>
    <w:hidden/>
    <w:uiPriority w:val="99"/>
    <w:semiHidden/>
    <w:rsid w:val="00C150A6"/>
    <w:pPr>
      <w:spacing w:after="0" w:line="240" w:lineRule="auto"/>
    </w:pPr>
  </w:style>
  <w:style w:type="paragraph" w:styleId="BalonMetni">
    <w:name w:val="Balloon Text"/>
    <w:basedOn w:val="Normal"/>
    <w:link w:val="BalonMetniChar"/>
    <w:uiPriority w:val="99"/>
    <w:semiHidden/>
    <w:unhideWhenUsed/>
    <w:rsid w:val="001771C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771C2"/>
    <w:rPr>
      <w:rFonts w:ascii="Segoe UI" w:hAnsi="Segoe UI" w:cs="Segoe UI"/>
      <w:sz w:val="18"/>
      <w:szCs w:val="18"/>
    </w:rPr>
  </w:style>
  <w:style w:type="paragraph" w:styleId="stBilgi">
    <w:name w:val="header"/>
    <w:basedOn w:val="Normal"/>
    <w:link w:val="stBilgiChar"/>
    <w:uiPriority w:val="99"/>
    <w:unhideWhenUsed/>
    <w:rsid w:val="00524A19"/>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524A19"/>
  </w:style>
  <w:style w:type="paragraph" w:styleId="AltBilgi">
    <w:name w:val="footer"/>
    <w:basedOn w:val="Normal"/>
    <w:link w:val="AltBilgiChar"/>
    <w:uiPriority w:val="99"/>
    <w:unhideWhenUsed/>
    <w:rsid w:val="00524A19"/>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524A19"/>
  </w:style>
  <w:style w:type="character" w:styleId="Kpr">
    <w:name w:val="Hyperlink"/>
    <w:basedOn w:val="VarsaylanParagrafYazTipi"/>
    <w:uiPriority w:val="99"/>
    <w:unhideWhenUsed/>
    <w:rsid w:val="002F2449"/>
    <w:rPr>
      <w:color w:val="0563C1" w:themeColor="hyperlink"/>
      <w:u w:val="single"/>
    </w:rPr>
  </w:style>
  <w:style w:type="character" w:customStyle="1" w:styleId="zmlenmeyenBahsetme1">
    <w:name w:val="Çözümlenmeyen Bahsetme1"/>
    <w:basedOn w:val="VarsaylanParagrafYazTipi"/>
    <w:uiPriority w:val="99"/>
    <w:semiHidden/>
    <w:unhideWhenUsed/>
    <w:rsid w:val="002F2449"/>
    <w:rPr>
      <w:color w:val="605E5C"/>
      <w:shd w:val="clear" w:color="auto" w:fill="E1DFDD"/>
    </w:rPr>
  </w:style>
  <w:style w:type="character" w:styleId="zlenenKpr">
    <w:name w:val="FollowedHyperlink"/>
    <w:basedOn w:val="VarsaylanParagrafYazTipi"/>
    <w:uiPriority w:val="99"/>
    <w:semiHidden/>
    <w:unhideWhenUsed/>
    <w:rsid w:val="007150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48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leceginikurangenckadinlar.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eleceginikurangenckadinlar.org/mentorl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Qt76LS8Gu_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spreadsheets/d/1c4H_nGmF_ASD3NUgt-h6bF6MjWHCDcSf/edit?usp=sharing&amp;ouid=117825983658504311544&amp;rtpof=true&amp;sd=true" TargetMode="External"/><Relationship Id="rId4" Type="http://schemas.openxmlformats.org/officeDocument/2006/relationships/settings" Target="settings.xml"/><Relationship Id="rId9" Type="http://schemas.openxmlformats.org/officeDocument/2006/relationships/hyperlink" Target="https://www.undp.org/tr/turkiye/publications/ne-egitimde-ne-istihdamda-yer-alan-genc-kadinlar-mevcut-durum-ve-ihtiyac-analizi-arastirmasi"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9.jpeg"/><Relationship Id="rId3" Type="http://schemas.openxmlformats.org/officeDocument/2006/relationships/image" Target="media/image4.jpg"/><Relationship Id="rId7" Type="http://schemas.openxmlformats.org/officeDocument/2006/relationships/image" Target="media/image8.jpeg"/><Relationship Id="rId2" Type="http://schemas.openxmlformats.org/officeDocument/2006/relationships/image" Target="media/image3.png"/><Relationship Id="rId1" Type="http://schemas.openxmlformats.org/officeDocument/2006/relationships/image" Target="media/image2.emf"/><Relationship Id="rId6" Type="http://schemas.openxmlformats.org/officeDocument/2006/relationships/image" Target="media/image7.png"/><Relationship Id="rId5" Type="http://schemas.openxmlformats.org/officeDocument/2006/relationships/image" Target="media/image6.emf"/><Relationship Id="rId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5FB97-005F-4D98-8C2C-60515417F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04</Words>
  <Characters>5157</Characters>
  <Application>Microsoft Office Word</Application>
  <DocSecurity>0</DocSecurity>
  <Lines>42</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nepsu Gülek</dc:creator>
  <cp:keywords/>
  <dc:description/>
  <cp:lastModifiedBy>msku</cp:lastModifiedBy>
  <cp:revision>2</cp:revision>
  <dcterms:created xsi:type="dcterms:W3CDTF">2023-07-31T06:23:00Z</dcterms:created>
  <dcterms:modified xsi:type="dcterms:W3CDTF">2023-07-31T06:23:00Z</dcterms:modified>
</cp:coreProperties>
</file>